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527975D" w14:textId="0661C86F" w:rsidR="008B5BAB" w:rsidRDefault="0071263F" w:rsidP="00983464">
      <w:pPr>
        <w:rPr>
          <w:rFonts w:asciiTheme="minorHAnsi" w:hAnsiTheme="minorHAnsi" w:cstheme="minorHAnsi"/>
          <w:sz w:val="22"/>
          <w:szCs w:val="22"/>
          <w:lang w:eastAsia="pl-PL" w:bidi="ar-SA"/>
        </w:rPr>
      </w:pP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  <w:t xml:space="preserve">Załącznik nr </w:t>
      </w:r>
      <w:r w:rsidR="00CD5B6D">
        <w:rPr>
          <w:rFonts w:asciiTheme="minorHAnsi" w:hAnsiTheme="minorHAnsi" w:cstheme="minorHAnsi"/>
          <w:sz w:val="22"/>
          <w:szCs w:val="22"/>
          <w:lang w:eastAsia="pl-PL" w:bidi="ar-SA"/>
        </w:rPr>
        <w:t>3c</w:t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 xml:space="preserve"> do zapytania ofertowego</w:t>
      </w:r>
    </w:p>
    <w:p w14:paraId="2195A584" w14:textId="77777777" w:rsidR="0071263F" w:rsidRDefault="0071263F" w:rsidP="0071263F">
      <w:pPr>
        <w:jc w:val="center"/>
        <w:rPr>
          <w:b/>
          <w:color w:val="000000" w:themeColor="text1"/>
          <w:sz w:val="28"/>
          <w:szCs w:val="28"/>
        </w:rPr>
      </w:pPr>
    </w:p>
    <w:p w14:paraId="4D8CE108" w14:textId="77777777" w:rsidR="00CD5B6D" w:rsidRDefault="00CD5B6D" w:rsidP="00CD5B6D">
      <w:pPr>
        <w:jc w:val="center"/>
      </w:pPr>
      <w:r>
        <w:t>PROTOKÓŁ Z NIENALEŻYCIE WYKOANANEJ USŁUGI</w:t>
      </w:r>
    </w:p>
    <w:p w14:paraId="3A6C7851" w14:textId="77777777" w:rsidR="00CD5B6D" w:rsidRDefault="00CD5B6D" w:rsidP="00CD5B6D">
      <w:pPr>
        <w:jc w:val="center"/>
      </w:pPr>
    </w:p>
    <w:p w14:paraId="30A1CC5E" w14:textId="77777777" w:rsidR="00CD5B6D" w:rsidRDefault="00CD5B6D" w:rsidP="00CD5B6D">
      <w:pPr>
        <w:jc w:val="both"/>
      </w:pPr>
      <w:r>
        <w:t>Sporządzony dnia ………………………w …………………………………………………….</w:t>
      </w:r>
    </w:p>
    <w:p w14:paraId="2624903D" w14:textId="77777777" w:rsidR="00CD5B6D" w:rsidRDefault="00CD5B6D" w:rsidP="00CD5B6D">
      <w:pPr>
        <w:jc w:val="both"/>
      </w:pPr>
    </w:p>
    <w:p w14:paraId="4A2A1188" w14:textId="6E50A05A" w:rsidR="00CD5B6D" w:rsidRDefault="00CD5B6D" w:rsidP="00CD5B6D">
      <w:pPr>
        <w:jc w:val="both"/>
      </w:pPr>
      <w:r>
        <w:t>Dotyczy usługi</w:t>
      </w:r>
      <w:r w:rsidRPr="004173E4">
        <w:t xml:space="preserve"> </w:t>
      </w:r>
      <w:r>
        <w:t xml:space="preserve">……………. Wykonanej na podstawie zawartej umowy nr …………, z dnia ……. r. ………. pomiędzy Fundacją Rozwoju Systemu Edukacji a Wykonawcą: </w:t>
      </w:r>
    </w:p>
    <w:p w14:paraId="4AEF7103" w14:textId="77777777" w:rsidR="00CD5B6D" w:rsidRDefault="00CD5B6D" w:rsidP="00CD5B6D">
      <w:pPr>
        <w:jc w:val="both"/>
      </w:pPr>
      <w:r>
        <w:t>……………………………………………………….</w:t>
      </w:r>
    </w:p>
    <w:p w14:paraId="5ECF5B6D" w14:textId="77777777" w:rsidR="00CD5B6D" w:rsidRDefault="00CD5B6D" w:rsidP="00CD5B6D">
      <w:pPr>
        <w:jc w:val="both"/>
      </w:pPr>
      <w:r>
        <w:t xml:space="preserve">Przedstawiciel Zamawiającego </w:t>
      </w:r>
    </w:p>
    <w:p w14:paraId="53F34E8C" w14:textId="2D1442C1" w:rsidR="00CD5B6D" w:rsidRDefault="00CD5B6D" w:rsidP="00CD5B6D">
      <w:pPr>
        <w:pStyle w:val="Akapitzlist"/>
        <w:numPr>
          <w:ilvl w:val="0"/>
          <w:numId w:val="4"/>
        </w:numPr>
        <w:spacing w:after="200"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.</w:t>
      </w:r>
    </w:p>
    <w:p w14:paraId="3819248E" w14:textId="77777777" w:rsidR="00CD5B6D" w:rsidRDefault="00CD5B6D" w:rsidP="00CD5B6D">
      <w:pPr>
        <w:pStyle w:val="Akapitzlist"/>
        <w:numPr>
          <w:ilvl w:val="0"/>
          <w:numId w:val="4"/>
        </w:numPr>
        <w:spacing w:after="200"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.</w:t>
      </w:r>
    </w:p>
    <w:p w14:paraId="379C314E" w14:textId="77777777" w:rsidR="00CD5B6D" w:rsidRPr="008E22B1" w:rsidRDefault="00CD5B6D" w:rsidP="00CD5B6D">
      <w:pPr>
        <w:pStyle w:val="Akapitzlist"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</w:t>
      </w:r>
      <w:r>
        <w:rPr>
          <w:rFonts w:ascii="Times New Roman" w:hAnsi="Times New Roman"/>
          <w:i/>
          <w:sz w:val="24"/>
          <w:szCs w:val="24"/>
        </w:rPr>
        <w:t>(imię i nazwisko)</w:t>
      </w:r>
    </w:p>
    <w:p w14:paraId="7E1C4F61" w14:textId="77777777" w:rsidR="00CD5B6D" w:rsidRDefault="00CD5B6D" w:rsidP="00CD5B6D">
      <w:pPr>
        <w:jc w:val="both"/>
      </w:pPr>
      <w:r>
        <w:t xml:space="preserve">Przedstawiciel Wykonawcy </w:t>
      </w:r>
    </w:p>
    <w:p w14:paraId="1F1E3879" w14:textId="6A4D26AA" w:rsidR="00CD5B6D" w:rsidRDefault="00CD5B6D" w:rsidP="00CD5B6D">
      <w:pPr>
        <w:pStyle w:val="Akapitzlist"/>
        <w:numPr>
          <w:ilvl w:val="0"/>
          <w:numId w:val="5"/>
        </w:numPr>
        <w:spacing w:after="200"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.</w:t>
      </w:r>
    </w:p>
    <w:p w14:paraId="656933BA" w14:textId="77777777" w:rsidR="00CD5B6D" w:rsidRDefault="00CD5B6D" w:rsidP="00CD5B6D">
      <w:pPr>
        <w:pStyle w:val="Akapitzlist"/>
        <w:numPr>
          <w:ilvl w:val="0"/>
          <w:numId w:val="5"/>
        </w:numPr>
        <w:spacing w:after="200"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.</w:t>
      </w:r>
    </w:p>
    <w:p w14:paraId="0FF24223" w14:textId="77777777" w:rsidR="00CD5B6D" w:rsidRDefault="00CD5B6D" w:rsidP="00CD5B6D">
      <w:pPr>
        <w:pStyle w:val="Akapitzlist"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(imię i nazwisko)</w:t>
      </w:r>
    </w:p>
    <w:p w14:paraId="5BDFEAD7" w14:textId="77777777" w:rsidR="00CD5B6D" w:rsidRPr="004578A3" w:rsidRDefault="00CD5B6D" w:rsidP="00CD5B6D">
      <w:pPr>
        <w:pStyle w:val="Akapitzlist"/>
        <w:jc w:val="both"/>
        <w:rPr>
          <w:rFonts w:ascii="Times New Roman" w:hAnsi="Times New Roman"/>
          <w:i/>
          <w:sz w:val="24"/>
          <w:szCs w:val="24"/>
        </w:rPr>
      </w:pPr>
    </w:p>
    <w:p w14:paraId="384127CD" w14:textId="77777777" w:rsidR="00CD5B6D" w:rsidRDefault="00CD5B6D" w:rsidP="00CD5B6D">
      <w:pPr>
        <w:pStyle w:val="Akapitzlist"/>
        <w:numPr>
          <w:ilvl w:val="0"/>
          <w:numId w:val="6"/>
        </w:numPr>
        <w:spacing w:after="200"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sługa została wykonana w dniu ……….. w godz. od … do……. .</w:t>
      </w:r>
    </w:p>
    <w:p w14:paraId="36A0BA51" w14:textId="3A432E0F" w:rsidR="00CD5B6D" w:rsidRPr="00CD5B6D" w:rsidRDefault="00CD5B6D" w:rsidP="00CD5B6D">
      <w:pPr>
        <w:pStyle w:val="Akapitzlist"/>
        <w:numPr>
          <w:ilvl w:val="0"/>
          <w:numId w:val="6"/>
        </w:numPr>
        <w:spacing w:after="200" w:line="276" w:lineRule="auto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sługa została wykonana nienależycie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hAnsi="Times New Roman"/>
          <w:sz w:val="24"/>
          <w:szCs w:val="24"/>
        </w:rPr>
        <w:t>............................................................</w:t>
      </w:r>
      <w:r w:rsidRPr="00FF41E3">
        <w:rPr>
          <w:rFonts w:ascii="Times New Roman" w:hAnsi="Times New Roman"/>
          <w:i/>
          <w:sz w:val="24"/>
          <w:szCs w:val="24"/>
        </w:rPr>
        <w:t xml:space="preserve"> (w przypadku nienależytego wykonania </w:t>
      </w:r>
      <w:r>
        <w:rPr>
          <w:rFonts w:ascii="Times New Roman" w:hAnsi="Times New Roman"/>
          <w:i/>
          <w:sz w:val="24"/>
          <w:szCs w:val="24"/>
        </w:rPr>
        <w:t>u</w:t>
      </w:r>
      <w:r w:rsidRPr="00FF41E3">
        <w:rPr>
          <w:rFonts w:ascii="Times New Roman" w:hAnsi="Times New Roman"/>
          <w:i/>
          <w:sz w:val="24"/>
          <w:szCs w:val="24"/>
        </w:rPr>
        <w:t>sługi należy opisać uchybienia).</w:t>
      </w:r>
    </w:p>
    <w:p w14:paraId="5849ACAE" w14:textId="77777777" w:rsidR="00CD5B6D" w:rsidRDefault="00CD5B6D" w:rsidP="00CD5B6D">
      <w:pPr>
        <w:pStyle w:val="Akapitzlist"/>
        <w:spacing w:after="200" w:line="276" w:lineRule="auto"/>
        <w:contextualSpacing/>
        <w:rPr>
          <w:rFonts w:ascii="Times New Roman" w:hAnsi="Times New Roman"/>
          <w:sz w:val="24"/>
          <w:szCs w:val="24"/>
        </w:rPr>
      </w:pPr>
    </w:p>
    <w:p w14:paraId="4F187CE8" w14:textId="77777777" w:rsidR="00CD5B6D" w:rsidRDefault="00CD5B6D" w:rsidP="00CD5B6D">
      <w:pPr>
        <w:pStyle w:val="Akapitzlist"/>
        <w:numPr>
          <w:ilvl w:val="0"/>
          <w:numId w:val="6"/>
        </w:numPr>
        <w:spacing w:after="200" w:line="276" w:lineRule="auto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 wydarzeniu uczestniczyło……. osób.</w:t>
      </w:r>
    </w:p>
    <w:p w14:paraId="797CB50E" w14:textId="77777777" w:rsidR="00CD5B6D" w:rsidRDefault="00CD5B6D" w:rsidP="00CD5B6D">
      <w:pPr>
        <w:pStyle w:val="Akapitzlist"/>
        <w:jc w:val="both"/>
        <w:rPr>
          <w:rFonts w:ascii="Times New Roman" w:hAnsi="Times New Roman"/>
          <w:sz w:val="24"/>
          <w:szCs w:val="24"/>
        </w:rPr>
      </w:pPr>
    </w:p>
    <w:p w14:paraId="403AE60D" w14:textId="77777777" w:rsidR="00CD5B6D" w:rsidRDefault="00CD5B6D" w:rsidP="00CD5B6D">
      <w:pPr>
        <w:pStyle w:val="Akapitzlist"/>
        <w:jc w:val="both"/>
        <w:rPr>
          <w:rFonts w:ascii="Times New Roman" w:hAnsi="Times New Roman"/>
          <w:sz w:val="24"/>
          <w:szCs w:val="24"/>
        </w:rPr>
      </w:pPr>
    </w:p>
    <w:p w14:paraId="2E986640" w14:textId="77777777" w:rsidR="00CD5B6D" w:rsidRDefault="00CD5B6D" w:rsidP="00CD5B6D">
      <w:pPr>
        <w:pStyle w:val="Akapitzlist"/>
        <w:jc w:val="both"/>
        <w:rPr>
          <w:rFonts w:ascii="Times New Roman" w:hAnsi="Times New Roman"/>
          <w:sz w:val="24"/>
          <w:szCs w:val="24"/>
        </w:rPr>
      </w:pPr>
      <w:r w:rsidRPr="005D3A42">
        <w:rPr>
          <w:rFonts w:ascii="Times New Roman" w:hAnsi="Times New Roman"/>
          <w:b/>
          <w:sz w:val="24"/>
          <w:szCs w:val="24"/>
        </w:rPr>
        <w:t xml:space="preserve">Podpis Zamawiającego                                                     Podpis Wykonawcy      </w:t>
      </w:r>
    </w:p>
    <w:p w14:paraId="279783D0" w14:textId="77777777" w:rsidR="00CD5B6D" w:rsidRDefault="00CD5B6D" w:rsidP="00CD5B6D">
      <w:pPr>
        <w:pStyle w:val="Akapitzlist"/>
        <w:jc w:val="both"/>
        <w:rPr>
          <w:rFonts w:ascii="Times New Roman" w:hAnsi="Times New Roman"/>
          <w:sz w:val="24"/>
          <w:szCs w:val="24"/>
        </w:rPr>
      </w:pPr>
    </w:p>
    <w:p w14:paraId="7AA87EE0" w14:textId="77777777" w:rsidR="00CD5B6D" w:rsidRDefault="00CD5B6D" w:rsidP="00CD5B6D">
      <w:pPr>
        <w:pStyle w:val="Akapitzlist"/>
        <w:jc w:val="both"/>
        <w:rPr>
          <w:rFonts w:ascii="Times New Roman" w:hAnsi="Times New Roman"/>
          <w:sz w:val="24"/>
          <w:szCs w:val="24"/>
        </w:rPr>
      </w:pPr>
    </w:p>
    <w:p w14:paraId="2D18600C" w14:textId="77777777" w:rsidR="00CD5B6D" w:rsidRPr="008D46F3" w:rsidRDefault="00CD5B6D" w:rsidP="00CD5B6D">
      <w:pPr>
        <w:pStyle w:val="Akapitzli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.                                                       …………………………….</w:t>
      </w:r>
    </w:p>
    <w:p w14:paraId="3ECF7F99" w14:textId="39FD308B" w:rsidR="0044367F" w:rsidRPr="000455F9" w:rsidRDefault="0044367F" w:rsidP="00CD5B6D">
      <w:pPr>
        <w:adjustRightInd w:val="0"/>
        <w:rPr>
          <w:i/>
        </w:rPr>
      </w:pPr>
    </w:p>
    <w:sectPr w:rsidR="0044367F" w:rsidRPr="000455F9" w:rsidSect="00E81549">
      <w:headerReference w:type="default" r:id="rId8"/>
      <w:pgSz w:w="11906" w:h="16838"/>
      <w:pgMar w:top="1701" w:right="849" w:bottom="1701" w:left="851" w:header="284" w:footer="167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54A84" w14:textId="77777777" w:rsidR="007C183C" w:rsidRDefault="007C183C">
      <w:r>
        <w:separator/>
      </w:r>
    </w:p>
  </w:endnote>
  <w:endnote w:type="continuationSeparator" w:id="0">
    <w:p w14:paraId="11D31EF8" w14:textId="77777777" w:rsidR="007C183C" w:rsidRDefault="007C18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7652B" w14:textId="77777777" w:rsidR="007C183C" w:rsidRDefault="007C183C">
      <w:r>
        <w:separator/>
      </w:r>
    </w:p>
  </w:footnote>
  <w:footnote w:type="continuationSeparator" w:id="0">
    <w:p w14:paraId="17AAAC27" w14:textId="77777777" w:rsidR="007C183C" w:rsidRDefault="007C18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14647" w14:textId="54C4F959" w:rsidR="008205D4" w:rsidRDefault="00E81549">
    <w:pPr>
      <w:pStyle w:val="Nagwek1"/>
    </w:pPr>
    <w:r>
      <w:rPr>
        <w:noProof/>
      </w:rPr>
      <w:t xml:space="preserve">         </w:t>
    </w:r>
    <w:r w:rsidR="00090602">
      <w:rPr>
        <w:noProof/>
      </w:rPr>
      <w:drawing>
        <wp:inline distT="0" distB="0" distL="0" distR="0" wp14:anchorId="3FC647BB" wp14:editId="34BAA83A">
          <wp:extent cx="5629275" cy="533400"/>
          <wp:effectExtent l="0" t="0" r="9525" b="0"/>
          <wp:docPr id="354904328" name="Obraz 3549043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2927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30FEF"/>
    <w:multiLevelType w:val="hybridMultilevel"/>
    <w:tmpl w:val="CD862A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932F5E"/>
    <w:multiLevelType w:val="hybridMultilevel"/>
    <w:tmpl w:val="EE86539A"/>
    <w:lvl w:ilvl="0" w:tplc="97AC2D1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Calibr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405005"/>
    <w:multiLevelType w:val="hybridMultilevel"/>
    <w:tmpl w:val="DCECF360"/>
    <w:lvl w:ilvl="0" w:tplc="39C22B82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Calibr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566DDE"/>
    <w:multiLevelType w:val="hybridMultilevel"/>
    <w:tmpl w:val="64DCC4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410B81"/>
    <w:multiLevelType w:val="hybridMultilevel"/>
    <w:tmpl w:val="02164A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FA63FE"/>
    <w:multiLevelType w:val="hybridMultilevel"/>
    <w:tmpl w:val="C34A78D0"/>
    <w:lvl w:ilvl="0" w:tplc="6B8EA46E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62893058">
    <w:abstractNumId w:val="4"/>
  </w:num>
  <w:num w:numId="2" w16cid:durableId="1060636124">
    <w:abstractNumId w:val="3"/>
  </w:num>
  <w:num w:numId="3" w16cid:durableId="1720132807">
    <w:abstractNumId w:val="5"/>
  </w:num>
  <w:num w:numId="4" w16cid:durableId="1075472455">
    <w:abstractNumId w:val="1"/>
  </w:num>
  <w:num w:numId="5" w16cid:durableId="945692711">
    <w:abstractNumId w:val="2"/>
  </w:num>
  <w:num w:numId="6" w16cid:durableId="828595448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LAwNzSxMLQ0sDBU0lEKTi0uzszPAykwrAUA9aUcDywAAAA="/>
  </w:docVars>
  <w:rsids>
    <w:rsidRoot w:val="0006792C"/>
    <w:rsid w:val="000168E5"/>
    <w:rsid w:val="00023EFC"/>
    <w:rsid w:val="000257F9"/>
    <w:rsid w:val="000455F9"/>
    <w:rsid w:val="0006792C"/>
    <w:rsid w:val="00070F74"/>
    <w:rsid w:val="000740FE"/>
    <w:rsid w:val="00090602"/>
    <w:rsid w:val="0009727D"/>
    <w:rsid w:val="000A30B5"/>
    <w:rsid w:val="000C55E1"/>
    <w:rsid w:val="000D7084"/>
    <w:rsid w:val="000F40E5"/>
    <w:rsid w:val="000F5F95"/>
    <w:rsid w:val="00102C85"/>
    <w:rsid w:val="001053C7"/>
    <w:rsid w:val="00110163"/>
    <w:rsid w:val="0011053A"/>
    <w:rsid w:val="00122F9E"/>
    <w:rsid w:val="00124657"/>
    <w:rsid w:val="00143C38"/>
    <w:rsid w:val="00146EBE"/>
    <w:rsid w:val="001473C7"/>
    <w:rsid w:val="001611F1"/>
    <w:rsid w:val="00183439"/>
    <w:rsid w:val="001839CA"/>
    <w:rsid w:val="00185FB5"/>
    <w:rsid w:val="00190905"/>
    <w:rsid w:val="001A2EBD"/>
    <w:rsid w:val="001C35F2"/>
    <w:rsid w:val="001D268C"/>
    <w:rsid w:val="001D44E9"/>
    <w:rsid w:val="001E4C2C"/>
    <w:rsid w:val="002129FA"/>
    <w:rsid w:val="002133E3"/>
    <w:rsid w:val="002172F9"/>
    <w:rsid w:val="00225A12"/>
    <w:rsid w:val="00242F35"/>
    <w:rsid w:val="00261A91"/>
    <w:rsid w:val="002657BB"/>
    <w:rsid w:val="00273611"/>
    <w:rsid w:val="002737E8"/>
    <w:rsid w:val="00275608"/>
    <w:rsid w:val="00280131"/>
    <w:rsid w:val="0029713A"/>
    <w:rsid w:val="00297921"/>
    <w:rsid w:val="002A7EC9"/>
    <w:rsid w:val="002B09BF"/>
    <w:rsid w:val="002B3897"/>
    <w:rsid w:val="002C16A4"/>
    <w:rsid w:val="002C72A6"/>
    <w:rsid w:val="002C74A8"/>
    <w:rsid w:val="002E201F"/>
    <w:rsid w:val="002F5E58"/>
    <w:rsid w:val="00307F44"/>
    <w:rsid w:val="00323E30"/>
    <w:rsid w:val="0032495E"/>
    <w:rsid w:val="003250D9"/>
    <w:rsid w:val="00326A7B"/>
    <w:rsid w:val="003508DD"/>
    <w:rsid w:val="003511E9"/>
    <w:rsid w:val="00361BC0"/>
    <w:rsid w:val="00367D13"/>
    <w:rsid w:val="003723A5"/>
    <w:rsid w:val="00374785"/>
    <w:rsid w:val="003759BF"/>
    <w:rsid w:val="003810EF"/>
    <w:rsid w:val="00387C22"/>
    <w:rsid w:val="0039232E"/>
    <w:rsid w:val="00392F5D"/>
    <w:rsid w:val="00394CBA"/>
    <w:rsid w:val="00395F85"/>
    <w:rsid w:val="003A6B19"/>
    <w:rsid w:val="003C219D"/>
    <w:rsid w:val="003D424A"/>
    <w:rsid w:val="003F3D76"/>
    <w:rsid w:val="004065C6"/>
    <w:rsid w:val="004074FC"/>
    <w:rsid w:val="00413303"/>
    <w:rsid w:val="00414847"/>
    <w:rsid w:val="004164D2"/>
    <w:rsid w:val="0042145C"/>
    <w:rsid w:val="0042676D"/>
    <w:rsid w:val="0043155F"/>
    <w:rsid w:val="00433EEA"/>
    <w:rsid w:val="00437D59"/>
    <w:rsid w:val="0044367F"/>
    <w:rsid w:val="00454869"/>
    <w:rsid w:val="0045561C"/>
    <w:rsid w:val="0048740D"/>
    <w:rsid w:val="004905CD"/>
    <w:rsid w:val="00495AB3"/>
    <w:rsid w:val="004B5FD6"/>
    <w:rsid w:val="004C0664"/>
    <w:rsid w:val="004C6359"/>
    <w:rsid w:val="004D274B"/>
    <w:rsid w:val="004D2E21"/>
    <w:rsid w:val="004F0BE0"/>
    <w:rsid w:val="00507C06"/>
    <w:rsid w:val="00530218"/>
    <w:rsid w:val="00530B47"/>
    <w:rsid w:val="0056443F"/>
    <w:rsid w:val="005A5D84"/>
    <w:rsid w:val="005C1BBC"/>
    <w:rsid w:val="005D28A2"/>
    <w:rsid w:val="006108A0"/>
    <w:rsid w:val="0061305B"/>
    <w:rsid w:val="00615281"/>
    <w:rsid w:val="006159BB"/>
    <w:rsid w:val="00632321"/>
    <w:rsid w:val="006565C1"/>
    <w:rsid w:val="00662E03"/>
    <w:rsid w:val="00667750"/>
    <w:rsid w:val="0067204A"/>
    <w:rsid w:val="00674B5A"/>
    <w:rsid w:val="0067753D"/>
    <w:rsid w:val="0068078B"/>
    <w:rsid w:val="00687081"/>
    <w:rsid w:val="006A0F08"/>
    <w:rsid w:val="006A3155"/>
    <w:rsid w:val="006A7CE3"/>
    <w:rsid w:val="006D61E6"/>
    <w:rsid w:val="006F4873"/>
    <w:rsid w:val="00705E03"/>
    <w:rsid w:val="0071263F"/>
    <w:rsid w:val="00744E82"/>
    <w:rsid w:val="00787447"/>
    <w:rsid w:val="007A6A90"/>
    <w:rsid w:val="007C17F0"/>
    <w:rsid w:val="007C183C"/>
    <w:rsid w:val="007C6357"/>
    <w:rsid w:val="007D34FA"/>
    <w:rsid w:val="007D3C61"/>
    <w:rsid w:val="007E4AC4"/>
    <w:rsid w:val="007E6123"/>
    <w:rsid w:val="00814532"/>
    <w:rsid w:val="00814565"/>
    <w:rsid w:val="00817BF5"/>
    <w:rsid w:val="008205D4"/>
    <w:rsid w:val="0082732E"/>
    <w:rsid w:val="00833C31"/>
    <w:rsid w:val="0083412B"/>
    <w:rsid w:val="00855C7F"/>
    <w:rsid w:val="00855E24"/>
    <w:rsid w:val="00876E03"/>
    <w:rsid w:val="00881A38"/>
    <w:rsid w:val="00895A3E"/>
    <w:rsid w:val="008B04B9"/>
    <w:rsid w:val="008B0C8B"/>
    <w:rsid w:val="008B5BAB"/>
    <w:rsid w:val="008B7F5B"/>
    <w:rsid w:val="008E2656"/>
    <w:rsid w:val="008F3D5E"/>
    <w:rsid w:val="0090159B"/>
    <w:rsid w:val="00916E75"/>
    <w:rsid w:val="00933BAB"/>
    <w:rsid w:val="00941FB2"/>
    <w:rsid w:val="00956E02"/>
    <w:rsid w:val="00957232"/>
    <w:rsid w:val="009662D4"/>
    <w:rsid w:val="00967C3F"/>
    <w:rsid w:val="009735C5"/>
    <w:rsid w:val="00982716"/>
    <w:rsid w:val="00983464"/>
    <w:rsid w:val="00992C3C"/>
    <w:rsid w:val="00994B4F"/>
    <w:rsid w:val="009B21CF"/>
    <w:rsid w:val="009C3C97"/>
    <w:rsid w:val="009F007F"/>
    <w:rsid w:val="00A06C7B"/>
    <w:rsid w:val="00A1018D"/>
    <w:rsid w:val="00A11D1A"/>
    <w:rsid w:val="00A15747"/>
    <w:rsid w:val="00A23414"/>
    <w:rsid w:val="00A41F75"/>
    <w:rsid w:val="00A42A18"/>
    <w:rsid w:val="00A44E48"/>
    <w:rsid w:val="00A52546"/>
    <w:rsid w:val="00A555ED"/>
    <w:rsid w:val="00A61CF8"/>
    <w:rsid w:val="00A67BB3"/>
    <w:rsid w:val="00A760D6"/>
    <w:rsid w:val="00A87176"/>
    <w:rsid w:val="00A87C0B"/>
    <w:rsid w:val="00A905D7"/>
    <w:rsid w:val="00A90FB2"/>
    <w:rsid w:val="00AC345D"/>
    <w:rsid w:val="00B11313"/>
    <w:rsid w:val="00B70E6B"/>
    <w:rsid w:val="00B84E3E"/>
    <w:rsid w:val="00B91C94"/>
    <w:rsid w:val="00BA3EA8"/>
    <w:rsid w:val="00BB1C62"/>
    <w:rsid w:val="00BB20DD"/>
    <w:rsid w:val="00BB3BE6"/>
    <w:rsid w:val="00BD07A3"/>
    <w:rsid w:val="00BD2D1D"/>
    <w:rsid w:val="00BF3681"/>
    <w:rsid w:val="00C070F3"/>
    <w:rsid w:val="00C16C93"/>
    <w:rsid w:val="00C259B0"/>
    <w:rsid w:val="00C6180D"/>
    <w:rsid w:val="00CA0179"/>
    <w:rsid w:val="00CD5038"/>
    <w:rsid w:val="00CD5B6D"/>
    <w:rsid w:val="00CE011B"/>
    <w:rsid w:val="00CE60A8"/>
    <w:rsid w:val="00CF5EE2"/>
    <w:rsid w:val="00D050A6"/>
    <w:rsid w:val="00D12F09"/>
    <w:rsid w:val="00D52336"/>
    <w:rsid w:val="00D533FB"/>
    <w:rsid w:val="00D7118C"/>
    <w:rsid w:val="00D74CA2"/>
    <w:rsid w:val="00D74E09"/>
    <w:rsid w:val="00D82300"/>
    <w:rsid w:val="00D8323B"/>
    <w:rsid w:val="00D925E2"/>
    <w:rsid w:val="00DA4414"/>
    <w:rsid w:val="00DC76A7"/>
    <w:rsid w:val="00DD44A3"/>
    <w:rsid w:val="00DD76FF"/>
    <w:rsid w:val="00DE6574"/>
    <w:rsid w:val="00DF0C55"/>
    <w:rsid w:val="00DF2319"/>
    <w:rsid w:val="00E0018F"/>
    <w:rsid w:val="00E05FD9"/>
    <w:rsid w:val="00E231AB"/>
    <w:rsid w:val="00E274A7"/>
    <w:rsid w:val="00E279BD"/>
    <w:rsid w:val="00E42EBB"/>
    <w:rsid w:val="00E61F41"/>
    <w:rsid w:val="00E81549"/>
    <w:rsid w:val="00E90FBD"/>
    <w:rsid w:val="00E91642"/>
    <w:rsid w:val="00EB06F5"/>
    <w:rsid w:val="00ED15E0"/>
    <w:rsid w:val="00EF0D6F"/>
    <w:rsid w:val="00F02F96"/>
    <w:rsid w:val="00F30DD2"/>
    <w:rsid w:val="00F72DE4"/>
    <w:rsid w:val="00F8663A"/>
    <w:rsid w:val="00FB7A8A"/>
    <w:rsid w:val="00FC7C18"/>
    <w:rsid w:val="00FD38D7"/>
    <w:rsid w:val="00FF0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oNotEmbedSmartTags/>
  <w:decimalSymbol w:val=","/>
  <w:listSeparator w:val=";"/>
  <w14:docId w14:val="126D3F2A"/>
  <w15:docId w15:val="{80D309F8-8E36-4421-80BE-A590F3F12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09BF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Nagwek4">
    <w:name w:val="heading 4"/>
    <w:basedOn w:val="Normalny"/>
    <w:next w:val="Normalny"/>
    <w:link w:val="Nagwek4Znak"/>
    <w:qFormat/>
    <w:rsid w:val="000168E5"/>
    <w:pPr>
      <w:keepNext/>
      <w:widowControl/>
      <w:suppressAutoHyphens w:val="0"/>
      <w:autoSpaceDE w:val="0"/>
      <w:autoSpaceDN w:val="0"/>
      <w:spacing w:before="240" w:after="60"/>
      <w:outlineLvl w:val="3"/>
    </w:pPr>
    <w:rPr>
      <w:rFonts w:eastAsia="Times New Roman" w:cs="Times New Roman"/>
      <w:b/>
      <w:bCs/>
      <w:kern w:val="0"/>
      <w:sz w:val="28"/>
      <w:szCs w:val="28"/>
      <w:lang w:eastAsia="pl-PL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  <w:rsid w:val="002B09BF"/>
  </w:style>
  <w:style w:type="paragraph" w:customStyle="1" w:styleId="Nagwek1">
    <w:name w:val="Nagłówek1"/>
    <w:basedOn w:val="Normalny"/>
    <w:next w:val="Tekstpodstawowy"/>
    <w:rsid w:val="002B09BF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Tekstpodstawowy">
    <w:name w:val="Body Text"/>
    <w:basedOn w:val="Normalny"/>
    <w:rsid w:val="002B09BF"/>
    <w:pPr>
      <w:spacing w:after="120"/>
    </w:pPr>
  </w:style>
  <w:style w:type="paragraph" w:styleId="Lista">
    <w:name w:val="List"/>
    <w:basedOn w:val="Tekstpodstawowy"/>
    <w:rsid w:val="002B09BF"/>
  </w:style>
  <w:style w:type="paragraph" w:customStyle="1" w:styleId="Podpis1">
    <w:name w:val="Podpis1"/>
    <w:basedOn w:val="Normalny"/>
    <w:rsid w:val="002B09BF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rsid w:val="002B09BF"/>
    <w:pPr>
      <w:suppressLineNumbers/>
    </w:pPr>
  </w:style>
  <w:style w:type="paragraph" w:styleId="Nagwek">
    <w:name w:val="header"/>
    <w:basedOn w:val="Normalny"/>
    <w:link w:val="NagwekZnak"/>
    <w:uiPriority w:val="99"/>
    <w:rsid w:val="002B09BF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Normalny"/>
    <w:link w:val="StopkaZnak"/>
    <w:uiPriority w:val="99"/>
    <w:rsid w:val="002B09BF"/>
    <w:pPr>
      <w:suppressLineNumbers/>
      <w:tabs>
        <w:tab w:val="center" w:pos="4819"/>
        <w:tab w:val="right" w:pos="9638"/>
      </w:tabs>
    </w:pPr>
  </w:style>
  <w:style w:type="paragraph" w:customStyle="1" w:styleId="Text1">
    <w:name w:val="Text 1"/>
    <w:basedOn w:val="Normalny"/>
    <w:rsid w:val="0011053A"/>
    <w:pPr>
      <w:widowControl/>
      <w:suppressAutoHyphens w:val="0"/>
      <w:spacing w:after="240"/>
      <w:ind w:left="483"/>
      <w:jc w:val="both"/>
    </w:pPr>
    <w:rPr>
      <w:rFonts w:eastAsia="Times New Roman" w:cs="Times New Roman"/>
      <w:snapToGrid w:val="0"/>
      <w:kern w:val="0"/>
      <w:lang w:val="fr-FR" w:eastAsia="en-GB" w:bidi="ar-SA"/>
    </w:rPr>
  </w:style>
  <w:style w:type="paragraph" w:styleId="Tytu">
    <w:name w:val="Title"/>
    <w:basedOn w:val="Normalny"/>
    <w:link w:val="TytuZnak"/>
    <w:qFormat/>
    <w:rsid w:val="0011053A"/>
    <w:pPr>
      <w:widowControl/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suppressAutoHyphens w:val="0"/>
      <w:jc w:val="center"/>
    </w:pPr>
    <w:rPr>
      <w:rFonts w:eastAsia="Times New Roman" w:cs="Times New Roman"/>
      <w:b/>
      <w:bCs/>
      <w:snapToGrid w:val="0"/>
      <w:kern w:val="0"/>
      <w:sz w:val="22"/>
      <w:szCs w:val="22"/>
      <w:lang w:val="fr-FR" w:eastAsia="en-GB" w:bidi="ar-SA"/>
    </w:rPr>
  </w:style>
  <w:style w:type="character" w:customStyle="1" w:styleId="TytuZnak">
    <w:name w:val="Tytuł Znak"/>
    <w:basedOn w:val="Domylnaczcionkaakapitu"/>
    <w:link w:val="Tytu"/>
    <w:rsid w:val="0011053A"/>
    <w:rPr>
      <w:b/>
      <w:bCs/>
      <w:snapToGrid w:val="0"/>
      <w:sz w:val="22"/>
      <w:szCs w:val="22"/>
      <w:lang w:val="fr-FR" w:eastAsia="en-GB"/>
    </w:rPr>
  </w:style>
  <w:style w:type="paragraph" w:styleId="Podtytu">
    <w:name w:val="Subtitle"/>
    <w:basedOn w:val="Normalny"/>
    <w:link w:val="PodtytuZnak"/>
    <w:qFormat/>
    <w:rsid w:val="0011053A"/>
    <w:pPr>
      <w:widowControl/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suppressAutoHyphens w:val="0"/>
      <w:jc w:val="center"/>
    </w:pPr>
    <w:rPr>
      <w:rFonts w:eastAsia="Times New Roman" w:cs="Times New Roman"/>
      <w:b/>
      <w:bCs/>
      <w:snapToGrid w:val="0"/>
      <w:kern w:val="0"/>
      <w:sz w:val="22"/>
      <w:szCs w:val="22"/>
      <w:lang w:val="fr-FR" w:eastAsia="en-GB" w:bidi="ar-SA"/>
    </w:rPr>
  </w:style>
  <w:style w:type="character" w:customStyle="1" w:styleId="PodtytuZnak">
    <w:name w:val="Podtytuł Znak"/>
    <w:basedOn w:val="Domylnaczcionkaakapitu"/>
    <w:link w:val="Podtytu"/>
    <w:rsid w:val="0011053A"/>
    <w:rPr>
      <w:b/>
      <w:bCs/>
      <w:snapToGrid w:val="0"/>
      <w:sz w:val="22"/>
      <w:szCs w:val="22"/>
      <w:lang w:val="fr-FR" w:eastAsia="en-GB"/>
    </w:rPr>
  </w:style>
  <w:style w:type="character" w:styleId="Odwoanieprzypisudolnego">
    <w:name w:val="footnote reference"/>
    <w:basedOn w:val="Domylnaczcionkaakapitu"/>
    <w:semiHidden/>
    <w:rsid w:val="0011053A"/>
  </w:style>
  <w:style w:type="paragraph" w:styleId="Tekstprzypisudolnego">
    <w:name w:val="footnote text"/>
    <w:basedOn w:val="Normalny"/>
    <w:link w:val="TekstprzypisudolnegoZnak"/>
    <w:semiHidden/>
    <w:rsid w:val="0011053A"/>
    <w:pPr>
      <w:widowControl/>
      <w:suppressAutoHyphens w:val="0"/>
      <w:spacing w:after="240"/>
      <w:ind w:left="357" w:hanging="357"/>
      <w:jc w:val="both"/>
    </w:pPr>
    <w:rPr>
      <w:rFonts w:eastAsia="Times New Roman" w:cs="Times New Roman"/>
      <w:snapToGrid w:val="0"/>
      <w:kern w:val="0"/>
      <w:sz w:val="20"/>
      <w:szCs w:val="20"/>
      <w:lang w:val="fr-FR" w:eastAsia="en-GB" w:bidi="ar-SA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11053A"/>
    <w:rPr>
      <w:snapToGrid w:val="0"/>
      <w:lang w:val="fr-FR" w:eastAsia="en-GB"/>
    </w:rPr>
  </w:style>
  <w:style w:type="paragraph" w:styleId="Akapitzlist">
    <w:name w:val="List Paragraph"/>
    <w:basedOn w:val="Normalny"/>
    <w:link w:val="AkapitzlistZnak"/>
    <w:uiPriority w:val="34"/>
    <w:qFormat/>
    <w:rsid w:val="0011053A"/>
    <w:pPr>
      <w:widowControl/>
      <w:suppressAutoHyphens w:val="0"/>
      <w:ind w:left="720"/>
    </w:pPr>
    <w:rPr>
      <w:rFonts w:ascii="Calibri" w:eastAsia="Times New Roman" w:hAnsi="Calibri" w:cs="Calibri"/>
      <w:kern w:val="0"/>
      <w:sz w:val="22"/>
      <w:szCs w:val="22"/>
      <w:lang w:val="sl-SI" w:eastAsia="en-US" w:bidi="ar-SA"/>
    </w:rPr>
  </w:style>
  <w:style w:type="character" w:customStyle="1" w:styleId="Nagwek4Znak">
    <w:name w:val="Nagłówek 4 Znak"/>
    <w:basedOn w:val="Domylnaczcionkaakapitu"/>
    <w:link w:val="Nagwek4"/>
    <w:rsid w:val="000168E5"/>
    <w:rPr>
      <w:b/>
      <w:bCs/>
      <w:sz w:val="28"/>
      <w:szCs w:val="28"/>
    </w:rPr>
  </w:style>
  <w:style w:type="paragraph" w:customStyle="1" w:styleId="BodyText21">
    <w:name w:val="Body Text 21"/>
    <w:basedOn w:val="Normalny"/>
    <w:rsid w:val="000168E5"/>
    <w:pPr>
      <w:tabs>
        <w:tab w:val="left" w:pos="7797"/>
      </w:tabs>
      <w:suppressAutoHyphens w:val="0"/>
      <w:autoSpaceDE w:val="0"/>
      <w:autoSpaceDN w:val="0"/>
      <w:jc w:val="both"/>
    </w:pPr>
    <w:rPr>
      <w:rFonts w:eastAsia="Times New Roman" w:cs="Times New Roman"/>
      <w:kern w:val="0"/>
      <w:lang w:eastAsia="pl-PL" w:bidi="ar-SA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D533FB"/>
    <w:pPr>
      <w:spacing w:after="120" w:line="480" w:lineRule="auto"/>
    </w:pPr>
    <w:rPr>
      <w:szCs w:val="21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D533FB"/>
    <w:rPr>
      <w:rFonts w:eastAsia="SimSun" w:cs="Mangal"/>
      <w:kern w:val="1"/>
      <w:sz w:val="24"/>
      <w:szCs w:val="21"/>
      <w:lang w:eastAsia="hi-IN" w:bidi="hi-I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44E82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744E82"/>
    <w:rPr>
      <w:sz w:val="20"/>
      <w:szCs w:val="18"/>
    </w:rPr>
  </w:style>
  <w:style w:type="character" w:customStyle="1" w:styleId="TekstkomentarzaZnak">
    <w:name w:val="Tekst komentarza Znak"/>
    <w:basedOn w:val="Domylnaczcionkaakapitu"/>
    <w:link w:val="Tekstkomentarza"/>
    <w:rsid w:val="00744E82"/>
    <w:rPr>
      <w:rFonts w:eastAsia="SimSun" w:cs="Mangal"/>
      <w:kern w:val="1"/>
      <w:szCs w:val="18"/>
      <w:lang w:eastAsia="hi-IN" w:bidi="hi-I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44E8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44E82"/>
    <w:rPr>
      <w:rFonts w:eastAsia="SimSun" w:cs="Mangal"/>
      <w:b/>
      <w:bCs/>
      <w:kern w:val="1"/>
      <w:szCs w:val="18"/>
      <w:lang w:eastAsia="hi-I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44E82"/>
    <w:rPr>
      <w:rFonts w:ascii="Tahoma" w:hAnsi="Tahoma"/>
      <w:sz w:val="16"/>
      <w:szCs w:val="14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4E82"/>
    <w:rPr>
      <w:rFonts w:ascii="Tahoma" w:eastAsia="SimSun" w:hAnsi="Tahoma" w:cs="Mangal"/>
      <w:kern w:val="1"/>
      <w:sz w:val="16"/>
      <w:szCs w:val="14"/>
      <w:lang w:eastAsia="hi-IN" w:bidi="hi-IN"/>
    </w:rPr>
  </w:style>
  <w:style w:type="character" w:styleId="Hipercze">
    <w:name w:val="Hyperlink"/>
    <w:basedOn w:val="Domylnaczcionkaakapitu"/>
    <w:uiPriority w:val="99"/>
    <w:unhideWhenUsed/>
    <w:rsid w:val="00A555ED"/>
    <w:rPr>
      <w:color w:val="0000FF" w:themeColor="hyperlink"/>
      <w:u w:val="single"/>
    </w:rPr>
  </w:style>
  <w:style w:type="character" w:customStyle="1" w:styleId="StopkaZnak">
    <w:name w:val="Stopka Znak"/>
    <w:basedOn w:val="Domylnaczcionkaakapitu"/>
    <w:link w:val="Stopka"/>
    <w:uiPriority w:val="99"/>
    <w:rsid w:val="008B04B9"/>
    <w:rPr>
      <w:rFonts w:eastAsia="SimSun" w:cs="Mangal"/>
      <w:kern w:val="1"/>
      <w:sz w:val="24"/>
      <w:szCs w:val="24"/>
      <w:lang w:eastAsia="hi-IN" w:bidi="hi-IN"/>
    </w:rPr>
  </w:style>
  <w:style w:type="character" w:customStyle="1" w:styleId="NagwekZnak">
    <w:name w:val="Nagłówek Znak"/>
    <w:basedOn w:val="Domylnaczcionkaakapitu"/>
    <w:link w:val="Nagwek"/>
    <w:uiPriority w:val="99"/>
    <w:rsid w:val="008B04B9"/>
    <w:rPr>
      <w:rFonts w:eastAsia="SimSun" w:cs="Mangal"/>
      <w:kern w:val="1"/>
      <w:sz w:val="24"/>
      <w:szCs w:val="24"/>
      <w:lang w:eastAsia="hi-IN" w:bidi="hi-IN"/>
    </w:rPr>
  </w:style>
  <w:style w:type="character" w:styleId="Tekstzastpczy">
    <w:name w:val="Placeholder Text"/>
    <w:basedOn w:val="Domylnaczcionkaakapitu"/>
    <w:uiPriority w:val="99"/>
    <w:semiHidden/>
    <w:rsid w:val="00A61CF8"/>
    <w:rPr>
      <w:color w:val="80808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90602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59"/>
    <w:rsid w:val="0071263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lokowy">
    <w:name w:val="Block Text"/>
    <w:basedOn w:val="Normalny"/>
    <w:rsid w:val="00FD38D7"/>
    <w:pPr>
      <w:widowControl/>
      <w:suppressAutoHyphens w:val="0"/>
      <w:spacing w:after="120"/>
      <w:ind w:left="1440" w:right="1440"/>
    </w:pPr>
    <w:rPr>
      <w:rFonts w:eastAsia="Times New Roman" w:cs="Times New Roman"/>
      <w:kern w:val="0"/>
      <w:lang w:eastAsia="pl-PL" w:bidi="ar-SA"/>
    </w:rPr>
  </w:style>
  <w:style w:type="character" w:customStyle="1" w:styleId="AkapitzlistZnak">
    <w:name w:val="Akapit z listą Znak"/>
    <w:link w:val="Akapitzlist"/>
    <w:uiPriority w:val="34"/>
    <w:rsid w:val="00FD38D7"/>
    <w:rPr>
      <w:rFonts w:ascii="Calibri" w:hAnsi="Calibri" w:cs="Calibri"/>
      <w:sz w:val="22"/>
      <w:szCs w:val="22"/>
      <w:lang w:val="sl-SI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41270E-8A49-431F-8240-8E2EC5EA2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5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FRSE</Company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yna Marciniak</dc:creator>
  <cp:lastModifiedBy>Waldemar Banaszek</cp:lastModifiedBy>
  <cp:revision>2</cp:revision>
  <cp:lastPrinted>2021-08-31T11:17:00Z</cp:lastPrinted>
  <dcterms:created xsi:type="dcterms:W3CDTF">2023-10-26T07:05:00Z</dcterms:created>
  <dcterms:modified xsi:type="dcterms:W3CDTF">2023-10-26T07:05:00Z</dcterms:modified>
</cp:coreProperties>
</file>